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|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ваю терминал и перехожу в каталог курса, сформированного в ходе выполнения лабораторной работы №2 с помощью команды cd и обновлю локальный репозиторий с помощью команды git pull, скачав изменения из удаленного репозитория с помощью команды (рис.fig:001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. Обновление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photo_5264782396635600140_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 Обновление репозитория</w:t>
      </w:r>
    </w:p>
    <w:p>
      <w:pPr>
        <w:pStyle w:val="BodyText"/>
      </w:pPr>
      <w:r>
        <w:t xml:space="preserve">Теперь я зайду в каталог каталог с шаблоном отчета по лабораторной работе № 3 (рис. fig:002)</w:t>
      </w:r>
    </w:p>
    <w:p>
      <w:pPr>
        <w:pStyle w:val="CaptionedFigure"/>
      </w:pPr>
      <w:r>
        <w:drawing>
          <wp:inline>
            <wp:extent cx="3733800" cy="1981759"/>
            <wp:effectExtent b="0" l="0" r="0" t="0"/>
            <wp:docPr descr="Рис.2.Захожу в каталог отчетом по лаб.работе №3" title="fig:" id="27" name="Picture"/>
            <a:graphic>
              <a:graphicData uri="http://schemas.openxmlformats.org/drawingml/2006/picture">
                <pic:pic>
                  <pic:nvPicPr>
                    <pic:cNvPr descr="image/VirtualBox_WindowsMachine_07_10_2023_23_58_09(1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Захожу в каталог отчетом по лаб.работе №3</w:t>
      </w:r>
    </w:p>
    <w:p>
      <w:pPr>
        <w:pStyle w:val="BodyText"/>
      </w:pPr>
      <w:r>
        <w:t xml:space="preserve">Теперь я провожу компиляцию шаблона с использованием Makefile. Для этого я просто должна ввести команду make (рис.fig:00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3. Создание report.pdf, report.md, report.docx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 Создание report.pdf, report.md, report.docx</w:t>
      </w:r>
    </w:p>
    <w:p>
      <w:pPr>
        <w:pStyle w:val="BodyText"/>
      </w:pPr>
      <w:r>
        <w:t xml:space="preserve">Теперь я проверяю создание файла (рис.fig:004) и как он был скомпилирован, открыв docx и pdf файлы в соответствующих текстовых редакторах. (см.рис.fig:005 и рис.fig:00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4. Проверка создания файлов report.pdf, report.md, report.docx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 Проверка создания файлов report.pdf, report.md, report.docx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5.Открытие и проверка создания файлов report.docx" title="fig:" id="36" name="Picture"/>
            <a:graphic>
              <a:graphicData uri="http://schemas.openxmlformats.org/drawingml/2006/picture">
                <pic:pic>
                  <pic:nvPicPr>
                    <pic:cNvPr descr="image/VirtualBox_WindowsMachine_07_10_2023_22_52_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Открытие и проверка создания файлов report.docx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6. Открытие и проверка создания файлов report.pdf" title="fig:" id="39" name="Picture"/>
            <a:graphic>
              <a:graphicData uri="http://schemas.openxmlformats.org/drawingml/2006/picture">
                <pic:pic>
                  <pic:nvPicPr>
                    <pic:cNvPr descr="image/VirtualBox_WindowsMachine_07_10_2023_23_54_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 Открытие и проверка создания файлов report.pdf</w:t>
      </w:r>
    </w:p>
    <w:p>
      <w:pPr>
        <w:pStyle w:val="BodyText"/>
      </w:pPr>
      <w:r>
        <w:t xml:space="preserve">Теперь я вижу, что файлы были правильно скомпилированы.</w:t>
      </w:r>
    </w:p>
    <w:p>
      <w:pPr>
        <w:pStyle w:val="BodyText"/>
      </w:pPr>
      <w:r>
        <w:t xml:space="preserve">Теперь я должна удалить созданные файлы с помощью команды make clean и проверю их удаление с помощью команды ls(см. рис.fig:007)</w:t>
      </w:r>
    </w:p>
    <w:p>
      <w:pPr>
        <w:pStyle w:val="CaptionedFigure"/>
      </w:pPr>
      <w:r>
        <w:drawing>
          <wp:inline>
            <wp:extent cx="5334000" cy="2650331"/>
            <wp:effectExtent b="0" l="0" r="0" t="0"/>
            <wp:docPr descr="Рис.7. Удаление файлов и проверка удаления" title="fig:" id="42" name="Picture"/>
            <a:graphic>
              <a:graphicData uri="http://schemas.openxmlformats.org/drawingml/2006/picture">
                <pic:pic>
                  <pic:nvPicPr>
                    <pic:cNvPr descr="image/VirtualBox_WindowsMachine_07_10_2023_23_58_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. Удаление файлов и проверка удаления</w:t>
      </w:r>
    </w:p>
    <w:p>
      <w:pPr>
        <w:pStyle w:val="BodyText"/>
      </w:pPr>
      <w:r>
        <w:t xml:space="preserve">Я вижу, что файлы были успешно удалены.</w:t>
      </w:r>
    </w:p>
    <w:p>
      <w:pPr>
        <w:pStyle w:val="BodyText"/>
      </w:pPr>
      <w:r>
        <w:t xml:space="preserve">Теперь я открываю файл report.md в текстовом редакторе gedit. (cм.рис.fig:00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8. Oткрываю report.md с помощью gedit" title="fig:" id="45" name="Picture"/>
            <a:graphic>
              <a:graphicData uri="http://schemas.openxmlformats.org/drawingml/2006/picture">
                <pic:pic>
                  <pic:nvPicPr>
                    <pic:cNvPr descr="image/VirtualBox_WindowsMachine_08_10_2023_00_19_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. Oткрываю report.md с помощью gedit</w:t>
      </w:r>
    </w:p>
    <w:p>
      <w:pPr>
        <w:pStyle w:val="BodyText"/>
      </w:pPr>
      <w:r>
        <w:t xml:space="preserve">Я хочу сохранить на всякий случай шаблон данного отчета, поэтому я скопирую его в каталог tmp c помощью команды cp.(cм.рис.fig:009])</w:t>
      </w:r>
      <w:r>
        <w:t xml:space="preserve"> </w:t>
      </w:r>
      <w:bookmarkStart w:id="50" w:name="fig:008"/>
      <w:r>
        <w:drawing>
          <wp:inline>
            <wp:extent cx="3733800" cy="1855231"/>
            <wp:effectExtent b="0" l="0" r="0" t="0"/>
            <wp:docPr descr="Рис.9. Копирование шаблона" title="" id="48" name="Picture"/>
            <a:graphic>
              <a:graphicData uri="http://schemas.openxmlformats.org/drawingml/2006/picture">
                <pic:pic>
                  <pic:nvPicPr>
                    <pic:cNvPr descr="image/VirtualBox_WindowsMachine_08_10_2023_00_25_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Теперь я начну заполнять отчет с помощью языка разметки Mark_down в скопированном файле. (см.рис.fig:001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0. Заполнение отчета в Markdown" title="fig:" id="52" name="Picture"/>
            <a:graphic>
              <a:graphicData uri="http://schemas.openxmlformats.org/drawingml/2006/picture">
                <pic:pic>
                  <pic:nvPicPr>
                    <pic:cNvPr descr="image/photo_5267034196449283417_y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. Заполнение отчета в Markdown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Чтобы заполнить отчет по второй лабораторной работе таким же способом, я перейду в директорию lab02/report с помощью команды cd.(см.рис.fig:0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1. Переход в директорию lab02/report" title="fig:" id="55" name="Picture"/>
            <a:graphic>
              <a:graphicData uri="http://schemas.openxmlformats.org/drawingml/2006/picture">
                <pic:pic>
                  <pic:nvPicPr>
                    <pic:cNvPr descr="image/рис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. Переход в директорию lab02/report</w:t>
      </w:r>
    </w:p>
    <w:p>
      <w:pPr>
        <w:pStyle w:val="BodyText"/>
      </w:pPr>
      <w:r>
        <w:t xml:space="preserve">Копирую файл report.md с новым именем для заполнения отчета. (см.рис.fig:01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2. 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рис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. Копирование файла</w:t>
      </w:r>
    </w:p>
    <w:p>
      <w:pPr>
        <w:pStyle w:val="BodyText"/>
      </w:pPr>
      <w:r>
        <w:t xml:space="preserve">Теперь я открываю скопированный файл с помощью текстового редактора gedit и начинаю заполнять отчет. (см.рис.fig:01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3.Заполнение отчета по второй лабораторной в Markdown" title="fig:" id="61" name="Picture"/>
            <a:graphic>
              <a:graphicData uri="http://schemas.openxmlformats.org/drawingml/2006/picture">
                <pic:pic>
                  <pic:nvPicPr>
                    <pic:cNvPr descr="image/рис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.Заполнение отчета по второй лабораторной в Markdown</w:t>
      </w:r>
    </w:p>
    <w:p>
      <w:pPr>
        <w:pStyle w:val="BodyText"/>
      </w:pPr>
      <w:r>
        <w:t xml:space="preserve">Удаляю предыдущий файл отчета, чтобы при компиляции он мне не мешал (см.рис.fig:01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4.Удаление предыдущего файла с лабораторной работой" title="fig:" id="64" name="Picture"/>
            <a:graphic>
              <a:graphicData uri="http://schemas.openxmlformats.org/drawingml/2006/picture">
                <pic:pic>
                  <pic:nvPicPr>
                    <pic:cNvPr descr="image/рис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.Удаление предыдущего файла с лабораторной работой</w:t>
      </w:r>
    </w:p>
    <w:p>
      <w:pPr>
        <w:pStyle w:val="BodyText"/>
      </w:pPr>
      <w:r>
        <w:t xml:space="preserve">Компилирую файл с отчетом по лабораторной работе. (см.рис.fig:01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5. Компиляция файлов с отчетами в 3-х форматах" title="fig:" id="67" name="Picture"/>
            <a:graphic>
              <a:graphicData uri="http://schemas.openxmlformats.org/drawingml/2006/picture">
                <pic:pic>
                  <pic:nvPicPr>
                    <pic:cNvPr descr="image/рис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. Компиляция файлов с отчетами в 3-х форматах</w:t>
      </w:r>
    </w:p>
    <w:p>
      <w:pPr>
        <w:pStyle w:val="BodyText"/>
      </w:pPr>
      <w:r>
        <w:t xml:space="preserve">Удаляю ненужные файлы report.docx и report.pdf, скомплированные в результате преобразования файла ЛО3_Федорова_отчет.md.(см.рис.fig:01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6. Удаление файлов report.docx и report.pdf" title="fig:" id="70" name="Picture"/>
            <a:graphic>
              <a:graphicData uri="http://schemas.openxmlformats.org/drawingml/2006/picture">
                <pic:pic>
                  <pic:nvPicPr>
                    <pic:cNvPr descr="image/рис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. Удаление файлов report.docx и report.pdf</w:t>
      </w:r>
    </w:p>
    <w:p>
      <w:pPr>
        <w:pStyle w:val="BodyText"/>
      </w:pPr>
      <w:r>
        <w:t xml:space="preserve">Добавляю изменения на GitHub с помощью комнадой git add и подтверждаю изменения с помощью commit (см.рис fig:017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7. Добавление изменений в репозиторий на Github" title="fig:" id="73" name="Picture"/>
            <a:graphic>
              <a:graphicData uri="http://schemas.openxmlformats.org/drawingml/2006/picture">
                <pic:pic>
                  <pic:nvPicPr>
                    <pic:cNvPr descr="image/рис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. Добавление изменений в репозиторий на Github</w:t>
      </w:r>
    </w:p>
    <w:p>
      <w:pPr>
        <w:pStyle w:val="BodyText"/>
      </w:pPr>
      <w:r>
        <w:t xml:space="preserve">Теперь я должна просто выгрузить все изменения в локальный репозиторий с помощью команды git push. (см.рис fig:018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8. Отправка изменений в репозиторий на Github" title="fig:" id="76" name="Picture"/>
            <a:graphic>
              <a:graphicData uri="http://schemas.openxmlformats.org/drawingml/2006/picture">
                <pic:pic>
                  <pic:nvPicPr>
                    <pic:cNvPr descr="image/рис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. Отправка изменений в репозиторий на Github</w:t>
      </w:r>
    </w:p>
    <w:p>
      <w:pPr>
        <w:pStyle w:val="BodyText"/>
      </w:pPr>
      <w:r>
        <w:t xml:space="preserve">Я могу удостовериться, что все изменения отображаются в репозитории на Github.com. (см.рис fig:019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19. Проверка загрузки файлов в репозиторий на Github" title="fig:" id="79" name="Picture"/>
            <a:graphic>
              <a:graphicData uri="http://schemas.openxmlformats.org/drawingml/2006/picture">
                <pic:pic>
                  <pic:nvPicPr>
                    <pic:cNvPr descr="image/рис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. Проверка загрузки файлов в репозиторий на Githu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</w:t>
      </w:r>
    </w:p>
    <w:bookmarkEnd w:id="82"/>
    <w:bookmarkStart w:id="8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3">
        <w:r>
          <w:rPr>
            <w:rStyle w:val="Hyperlink"/>
          </w:rPr>
          <w:t xml:space="preserve">Лабораторная_работа_№3_Язык_разметки.pdf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83" Target="/home/aifyodorova/&#1047;&#1072;&#1075;&#1088;&#1091;&#1079;&#1082;&#1080;/&#1051;&#1072;&#1073;&#1086;&#1088;&#1072;&#1090;&#1086;&#1088;&#1085;&#1072;&#1103;_&#1088;&#1072;&#1073;&#1086;&#1090;&#1072;_&#8470;3_&#1071;&#1079;&#1099;&#1082;_&#1088;&#1072;&#1079;&#1084;&#1077;&#1090;&#1082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/home/aifyodorova/&#1047;&#1072;&#1075;&#1088;&#1091;&#1079;&#1082;&#1080;/&#1051;&#1072;&#1073;&#1086;&#1088;&#1072;&#1090;&#1086;&#1088;&#1085;&#1072;&#1103;_&#1088;&#1072;&#1073;&#1086;&#1090;&#1072;_&#8470;3_&#1071;&#1079;&#1099;&#1082;_&#1088;&#1072;&#1079;&#1084;&#1077;&#1090;&#1082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дорова Анжелика Игоревна</dc:creator>
  <dc:language>ru-RU</dc:language>
  <cp:keywords/>
  <dcterms:created xsi:type="dcterms:W3CDTF">2023-10-12T18:34:54Z</dcterms:created>
  <dcterms:modified xsi:type="dcterms:W3CDTF">2023-10-12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